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D260E" w14:textId="77777777" w:rsidR="00F62C8C" w:rsidRPr="00BF67C7" w:rsidRDefault="00F62C8C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5C89B011" w14:textId="77777777" w:rsidR="00F62C8C" w:rsidRPr="00BF67C7" w:rsidRDefault="008D5769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B</w:t>
      </w:r>
      <w:r w:rsidR="00F62C8C" w:rsidRPr="00BF67C7">
        <w:rPr>
          <w:rFonts w:ascii="Eras Light ITC" w:hAnsi="Eras Light ITC" w:cs="Narkisim"/>
          <w:b/>
        </w:rPr>
        <w:t>oard Meeting Minutes</w:t>
      </w:r>
    </w:p>
    <w:p w14:paraId="293452DF" w14:textId="7958218E" w:rsidR="00F62C8C" w:rsidRPr="00BF67C7" w:rsidRDefault="00557CB8" w:rsidP="00F62C8C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Ju</w:t>
      </w:r>
      <w:r w:rsidR="0073220F">
        <w:rPr>
          <w:rFonts w:ascii="Eras Light ITC" w:hAnsi="Eras Light ITC" w:cs="Narkisim"/>
          <w:b/>
        </w:rPr>
        <w:t>ly 1</w:t>
      </w:r>
      <w:r w:rsidR="001E4281">
        <w:rPr>
          <w:rFonts w:ascii="Eras Light ITC" w:hAnsi="Eras Light ITC" w:cs="Narkisim"/>
          <w:b/>
        </w:rPr>
        <w:t>1</w:t>
      </w:r>
      <w:r w:rsidR="0069289D">
        <w:rPr>
          <w:rFonts w:ascii="Eras Light ITC" w:hAnsi="Eras Light ITC" w:cs="Narkisim"/>
          <w:b/>
        </w:rPr>
        <w:t>,</w:t>
      </w:r>
      <w:r w:rsidR="00F62C8C" w:rsidRPr="00BF67C7">
        <w:rPr>
          <w:rFonts w:ascii="Eras Light ITC" w:hAnsi="Eras Light ITC" w:cs="Narkisim"/>
          <w:b/>
        </w:rPr>
        <w:t xml:space="preserve"> </w:t>
      </w:r>
      <w:proofErr w:type="gramStart"/>
      <w:r w:rsidR="00F62C8C" w:rsidRPr="00BF67C7">
        <w:rPr>
          <w:rFonts w:ascii="Eras Light ITC" w:hAnsi="Eras Light ITC" w:cs="Narkisim"/>
          <w:b/>
        </w:rPr>
        <w:t>20</w:t>
      </w:r>
      <w:r w:rsidR="001E4281">
        <w:rPr>
          <w:rFonts w:ascii="Eras Light ITC" w:hAnsi="Eras Light ITC" w:cs="Narkisim"/>
          <w:b/>
        </w:rPr>
        <w:t>2</w:t>
      </w:r>
      <w:r w:rsidR="0050461C">
        <w:rPr>
          <w:rFonts w:ascii="Eras Light ITC" w:hAnsi="Eras Light ITC" w:cs="Narkisim"/>
          <w:b/>
        </w:rPr>
        <w:t>2</w:t>
      </w:r>
      <w:proofErr w:type="gramEnd"/>
      <w:r w:rsidR="00F62C8C" w:rsidRPr="00BF67C7">
        <w:rPr>
          <w:rFonts w:ascii="Eras Light ITC" w:hAnsi="Eras Light ITC" w:cs="Narkisim"/>
          <w:b/>
        </w:rPr>
        <w:t xml:space="preserve"> at </w:t>
      </w:r>
      <w:r w:rsidR="00436D85" w:rsidRPr="00BF67C7">
        <w:rPr>
          <w:rFonts w:ascii="Eras Light ITC" w:hAnsi="Eras Light ITC" w:cs="Narkisim"/>
          <w:b/>
        </w:rPr>
        <w:t>2</w:t>
      </w:r>
      <w:r w:rsidR="00F62C8C" w:rsidRPr="00BF67C7">
        <w:rPr>
          <w:rFonts w:ascii="Eras Light ITC" w:hAnsi="Eras Light ITC" w:cs="Narkisim"/>
          <w:b/>
        </w:rPr>
        <w:t>:</w:t>
      </w:r>
      <w:r w:rsidR="001F2489">
        <w:rPr>
          <w:rFonts w:ascii="Eras Light ITC" w:hAnsi="Eras Light ITC" w:cs="Narkisim"/>
          <w:b/>
        </w:rPr>
        <w:t>0</w:t>
      </w:r>
      <w:r w:rsidR="0069289D">
        <w:rPr>
          <w:rFonts w:ascii="Eras Light ITC" w:hAnsi="Eras Light ITC" w:cs="Narkisim"/>
          <w:b/>
        </w:rPr>
        <w:t>0</w:t>
      </w:r>
      <w:r w:rsidR="00F62C8C" w:rsidRPr="00BF67C7">
        <w:rPr>
          <w:rFonts w:ascii="Eras Light ITC" w:hAnsi="Eras Light ITC" w:cs="Narkisim"/>
          <w:b/>
        </w:rPr>
        <w:t>pm</w:t>
      </w:r>
    </w:p>
    <w:p w14:paraId="575BEE8E" w14:textId="77777777" w:rsidR="00F62C8C" w:rsidRPr="00BF67C7" w:rsidRDefault="00F62C8C" w:rsidP="00F62C8C">
      <w:pPr>
        <w:jc w:val="center"/>
        <w:rPr>
          <w:rFonts w:ascii="Eras Light ITC" w:hAnsi="Eras Light ITC" w:cs="Narkisim"/>
        </w:rPr>
      </w:pPr>
    </w:p>
    <w:p w14:paraId="122CE12A" w14:textId="3D16A3AB" w:rsidR="00F62C8C" w:rsidRPr="00A72B12" w:rsidRDefault="00F62C8C" w:rsidP="00DE3483">
      <w:p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The Board of Trustees of the South Salt Lake Valley Mosquito Abatement District, Salt Lake County, State of Utah, </w:t>
      </w:r>
      <w:r w:rsidR="00DE3483" w:rsidRPr="00A72B12">
        <w:rPr>
          <w:rFonts w:ascii="Eras Light ITC" w:hAnsi="Eras Light ITC" w:cs="Narkisim"/>
          <w:sz w:val="22"/>
          <w:szCs w:val="22"/>
        </w:rPr>
        <w:t>met in an electronic board meeting via Zoom with an anchor location established at the District offices at 7308 Airport Road, West Jordan, Utah.</w:t>
      </w:r>
    </w:p>
    <w:p w14:paraId="2891B3F6" w14:textId="77777777" w:rsidR="00DE3483" w:rsidRPr="00A72B12" w:rsidRDefault="00DE3483" w:rsidP="00DE3483">
      <w:pPr>
        <w:rPr>
          <w:rFonts w:ascii="Eras Light ITC" w:hAnsi="Eras Light ITC" w:cs="Narkisim"/>
          <w:sz w:val="22"/>
          <w:szCs w:val="22"/>
        </w:rPr>
      </w:pPr>
    </w:p>
    <w:p w14:paraId="65A64EE5" w14:textId="01929853" w:rsidR="00DE3483" w:rsidRPr="00A72B12" w:rsidRDefault="001E4281" w:rsidP="00DE3483">
      <w:pPr>
        <w:rPr>
          <w:rFonts w:ascii="Eras Light ITC" w:hAnsi="Eras Light ITC" w:cs="Narkisim"/>
          <w:sz w:val="22"/>
          <w:szCs w:val="22"/>
        </w:rPr>
      </w:pPr>
      <w:r>
        <w:rPr>
          <w:rFonts w:ascii="Eras Light ITC" w:hAnsi="Eras Light ITC" w:cs="Narkisim"/>
          <w:sz w:val="22"/>
          <w:szCs w:val="22"/>
        </w:rPr>
        <w:t xml:space="preserve">The following board members were present: </w:t>
      </w:r>
      <w:r w:rsidRPr="00BF67C7">
        <w:rPr>
          <w:rFonts w:ascii="Eras Light ITC" w:hAnsi="Eras Light ITC" w:cs="Narkisim"/>
        </w:rPr>
        <w:t xml:space="preserve">Silvia </w:t>
      </w:r>
      <w:proofErr w:type="spellStart"/>
      <w:r w:rsidRPr="00BF67C7">
        <w:rPr>
          <w:rFonts w:ascii="Eras Light ITC" w:hAnsi="Eras Light ITC" w:cs="Narkisim"/>
        </w:rPr>
        <w:t>Catten</w:t>
      </w:r>
      <w:proofErr w:type="spellEnd"/>
      <w:r w:rsidRPr="00BF67C7">
        <w:rPr>
          <w:rFonts w:ascii="Eras Light ITC" w:hAnsi="Eras Light ITC" w:cs="Narkisim"/>
        </w:rPr>
        <w:t xml:space="preserve"> (Millcreek), </w:t>
      </w:r>
      <w:r>
        <w:rPr>
          <w:rFonts w:ascii="Eras Light ITC" w:hAnsi="Eras Light ITC" w:cs="Narkisim"/>
        </w:rPr>
        <w:t xml:space="preserve">Don Christensen (West Valley), Jeff Gaston (Bluffdale), </w:t>
      </w:r>
      <w:r w:rsidRPr="00BF67C7">
        <w:rPr>
          <w:rFonts w:ascii="Eras Light ITC" w:hAnsi="Eras Light ITC" w:cs="Narkisim"/>
        </w:rPr>
        <w:t xml:space="preserve">Kristie </w:t>
      </w:r>
      <w:proofErr w:type="spellStart"/>
      <w:r w:rsidRPr="00BF67C7">
        <w:rPr>
          <w:rFonts w:ascii="Eras Light ITC" w:hAnsi="Eras Light ITC" w:cs="Narkisim"/>
        </w:rPr>
        <w:t>Overson</w:t>
      </w:r>
      <w:proofErr w:type="spellEnd"/>
      <w:r w:rsidRPr="00BF67C7">
        <w:rPr>
          <w:rFonts w:ascii="Eras Light ITC" w:hAnsi="Eras Light ITC" w:cs="Narkisim"/>
        </w:rPr>
        <w:t xml:space="preserve"> (Taylorsville)</w:t>
      </w:r>
      <w:r>
        <w:rPr>
          <w:rFonts w:ascii="Eras Light ITC" w:hAnsi="Eras Light ITC" w:cs="Narkisim"/>
        </w:rPr>
        <w:t>, Florence Reynolds (Sandy), Ilene Risk (Salt Lake County),</w:t>
      </w:r>
      <w:r w:rsidR="0050461C" w:rsidRPr="0050461C">
        <w:rPr>
          <w:rFonts w:ascii="Eras Light ITC" w:hAnsi="Eras Light ITC" w:cs="Narkisim"/>
        </w:rPr>
        <w:t xml:space="preserve"> </w:t>
      </w:r>
      <w:r w:rsidR="0050461C">
        <w:rPr>
          <w:rFonts w:ascii="Eras Light ITC" w:hAnsi="Eras Light ITC" w:cs="Narkisim"/>
        </w:rPr>
        <w:t>Gene Drake (West Jordan),</w:t>
      </w:r>
      <w:r w:rsidR="0050461C" w:rsidRPr="0050461C">
        <w:rPr>
          <w:rFonts w:ascii="Eras Light ITC" w:hAnsi="Eras Light ITC" w:cs="Narkisim"/>
        </w:rPr>
        <w:t xml:space="preserve"> </w:t>
      </w:r>
      <w:r w:rsidR="0050461C">
        <w:rPr>
          <w:rFonts w:ascii="Eras Light ITC" w:hAnsi="Eras Light ITC" w:cs="Narkisim"/>
        </w:rPr>
        <w:t>Tish Buroker (Riverton), LeAnne Huff (South Salt Lake).</w:t>
      </w:r>
    </w:p>
    <w:p w14:paraId="382D86A7" w14:textId="661EA7C0" w:rsidR="00DE3483" w:rsidRDefault="00DE3483" w:rsidP="00DE3483">
      <w:pPr>
        <w:rPr>
          <w:rFonts w:ascii="Eras Light ITC" w:hAnsi="Eras Light ITC" w:cs="Narkisim"/>
          <w:sz w:val="22"/>
          <w:szCs w:val="22"/>
        </w:rPr>
      </w:pPr>
    </w:p>
    <w:p w14:paraId="4116553B" w14:textId="6FEA607F" w:rsidR="001E4281" w:rsidRDefault="001E4281" w:rsidP="00DE3483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following board members were absent: Ty Brewer (Holladay),</w:t>
      </w:r>
      <w:r w:rsidRPr="001E4281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Brad Gilson (Draper), Paul Glover </w:t>
      </w:r>
      <w:r w:rsidRPr="00BF67C7">
        <w:rPr>
          <w:rFonts w:ascii="Eras Light ITC" w:hAnsi="Eras Light ITC" w:cs="Narkisim"/>
        </w:rPr>
        <w:t>(</w:t>
      </w:r>
      <w:r w:rsidRPr="006B2800">
        <w:rPr>
          <w:rFonts w:ascii="Eras Light ITC" w:hAnsi="Eras Light ITC" w:cs="Narkisim"/>
        </w:rPr>
        <w:t>Midvale</w:t>
      </w:r>
      <w:r>
        <w:rPr>
          <w:rFonts w:ascii="Eras Light ITC" w:hAnsi="Eras Light ITC" w:cs="Narkisim"/>
        </w:rPr>
        <w:t>), Linda Price (White City),</w:t>
      </w:r>
      <w:r w:rsidRPr="001E4281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Steve Shields (Herriman), </w:t>
      </w:r>
      <w:r w:rsidRPr="00BF67C7">
        <w:rPr>
          <w:rFonts w:ascii="Eras Light ITC" w:hAnsi="Eras Light ITC" w:cs="Narkisim"/>
        </w:rPr>
        <w:t>Laverne Snow (Murray)</w:t>
      </w:r>
      <w:r>
        <w:rPr>
          <w:rFonts w:ascii="Eras Light ITC" w:hAnsi="Eras Light ITC" w:cs="Narkisim"/>
        </w:rPr>
        <w:t>,</w:t>
      </w:r>
      <w:r w:rsidR="0050461C" w:rsidRPr="0050461C">
        <w:rPr>
          <w:rFonts w:ascii="Eras Light ITC" w:hAnsi="Eras Light ITC" w:cs="Narkisim"/>
        </w:rPr>
        <w:t xml:space="preserve"> </w:t>
      </w:r>
      <w:r w:rsidR="0050461C">
        <w:rPr>
          <w:rFonts w:ascii="Eras Light ITC" w:hAnsi="Eras Light ITC" w:cs="Narkisim"/>
        </w:rPr>
        <w:t xml:space="preserve">Jeff </w:t>
      </w:r>
      <w:proofErr w:type="spellStart"/>
      <w:r w:rsidR="0050461C">
        <w:rPr>
          <w:rFonts w:ascii="Eras Light ITC" w:hAnsi="Eras Light ITC" w:cs="Narkisim"/>
        </w:rPr>
        <w:t>Bossard</w:t>
      </w:r>
      <w:proofErr w:type="spellEnd"/>
      <w:r w:rsidR="0050461C">
        <w:rPr>
          <w:rFonts w:ascii="Eras Light ITC" w:hAnsi="Eras Light ITC" w:cs="Narkisim"/>
        </w:rPr>
        <w:t xml:space="preserve"> (Brighton), Doug Petersen (Cottonwood Heights), and Tamara Zander (South Jordan).</w:t>
      </w:r>
    </w:p>
    <w:p w14:paraId="2F9F487E" w14:textId="77777777" w:rsidR="001E4281" w:rsidRPr="00A72B12" w:rsidRDefault="001E4281" w:rsidP="00DE3483">
      <w:pPr>
        <w:rPr>
          <w:rFonts w:ascii="Eras Light ITC" w:hAnsi="Eras Light ITC" w:cs="Narkisim"/>
          <w:sz w:val="22"/>
          <w:szCs w:val="22"/>
        </w:rPr>
      </w:pPr>
    </w:p>
    <w:p w14:paraId="71F0382B" w14:textId="206284E9" w:rsidR="00F62C8C" w:rsidRPr="00A72B12" w:rsidRDefault="00F62C8C" w:rsidP="00D3466B">
      <w:p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Also attending were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Brian Hougaar</w:t>
      </w:r>
      <w:r w:rsidR="001E4281">
        <w:rPr>
          <w:rFonts w:ascii="Eras Light ITC" w:hAnsi="Eras Light ITC" w:cs="Narkisim"/>
          <w:sz w:val="22"/>
          <w:szCs w:val="22"/>
        </w:rPr>
        <w:t xml:space="preserve">d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and </w:t>
      </w:r>
      <w:r w:rsidR="001E4281">
        <w:rPr>
          <w:rFonts w:ascii="Eras Light ITC" w:hAnsi="Eras Light ITC" w:cs="Narkisim"/>
          <w:sz w:val="22"/>
          <w:szCs w:val="22"/>
        </w:rPr>
        <w:t>Dan McBride</w:t>
      </w:r>
      <w:r w:rsidR="00F5671F" w:rsidRPr="00A72B12">
        <w:rPr>
          <w:rFonts w:ascii="Eras Light ITC" w:hAnsi="Eras Light ITC" w:cs="Narkisim"/>
          <w:sz w:val="22"/>
          <w:szCs w:val="22"/>
        </w:rPr>
        <w:t>.</w:t>
      </w:r>
    </w:p>
    <w:p w14:paraId="66DD44AD" w14:textId="77777777" w:rsidR="00365591" w:rsidRPr="00A72B12" w:rsidRDefault="00365591" w:rsidP="00C935D0">
      <w:pPr>
        <w:ind w:firstLine="720"/>
        <w:rPr>
          <w:rFonts w:ascii="Eras Light ITC" w:hAnsi="Eras Light ITC" w:cs="Narkisim"/>
          <w:color w:val="FF0000"/>
          <w:sz w:val="22"/>
          <w:szCs w:val="22"/>
        </w:rPr>
      </w:pPr>
    </w:p>
    <w:p w14:paraId="17C87E7F" w14:textId="3DDFB870" w:rsidR="00C935D0" w:rsidRPr="00A72B12" w:rsidRDefault="003E55DF" w:rsidP="00C935D0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Welcome.</w:t>
      </w:r>
      <w:r w:rsidR="00C935D0" w:rsidRPr="00A72B12">
        <w:rPr>
          <w:rFonts w:ascii="Eras Light ITC" w:hAnsi="Eras Light ITC" w:cs="Narkisim"/>
          <w:sz w:val="22"/>
          <w:szCs w:val="22"/>
        </w:rPr>
        <w:t xml:space="preserve"> </w:t>
      </w:r>
      <w:proofErr w:type="spellStart"/>
      <w:r w:rsidR="00755D8E">
        <w:rPr>
          <w:rFonts w:ascii="Eras Light ITC" w:hAnsi="Eras Light ITC" w:cs="Narkisim"/>
          <w:sz w:val="22"/>
          <w:szCs w:val="22"/>
        </w:rPr>
        <w:t>Catten</w:t>
      </w:r>
      <w:proofErr w:type="spellEnd"/>
      <w:r w:rsidR="00C935D0" w:rsidRPr="00A72B12">
        <w:rPr>
          <w:rFonts w:ascii="Eras Light ITC" w:hAnsi="Eras Light ITC" w:cs="Narkisim"/>
          <w:sz w:val="22"/>
          <w:szCs w:val="22"/>
        </w:rPr>
        <w:t xml:space="preserve"> duly called the meeting to order and welcomed everyone.</w:t>
      </w:r>
    </w:p>
    <w:p w14:paraId="3BD3BFD1" w14:textId="77777777" w:rsidR="00F5671F" w:rsidRPr="00A72B12" w:rsidRDefault="00F5671F" w:rsidP="00F5671F">
      <w:pPr>
        <w:ind w:left="720"/>
        <w:rPr>
          <w:rFonts w:ascii="Eras Light ITC" w:hAnsi="Eras Light ITC" w:cs="Narkisim"/>
          <w:sz w:val="22"/>
          <w:szCs w:val="22"/>
        </w:rPr>
      </w:pPr>
    </w:p>
    <w:p w14:paraId="01A987B0" w14:textId="3BEBA3C9" w:rsidR="0034045A" w:rsidRPr="00A72B12" w:rsidRDefault="0034045A" w:rsidP="00BF67C7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Citizen Comments. No members of the public</w:t>
      </w:r>
      <w:r w:rsidR="0004242C" w:rsidRPr="00A72B12">
        <w:rPr>
          <w:rFonts w:ascii="Eras Light ITC" w:hAnsi="Eras Light ITC" w:cs="Narkisim"/>
          <w:sz w:val="22"/>
          <w:szCs w:val="22"/>
        </w:rPr>
        <w:t xml:space="preserve"> w</w:t>
      </w:r>
      <w:r w:rsidR="001F2489" w:rsidRPr="00A72B12">
        <w:rPr>
          <w:rFonts w:ascii="Eras Light ITC" w:hAnsi="Eras Light ITC" w:cs="Narkisim"/>
          <w:sz w:val="22"/>
          <w:szCs w:val="22"/>
        </w:rPr>
        <w:t>ished to comment</w:t>
      </w:r>
      <w:r w:rsidR="0004242C" w:rsidRPr="00A72B12">
        <w:rPr>
          <w:rFonts w:ascii="Eras Light ITC" w:hAnsi="Eras Light ITC" w:cs="Narkisim"/>
          <w:sz w:val="22"/>
          <w:szCs w:val="22"/>
        </w:rPr>
        <w:t>.</w:t>
      </w:r>
    </w:p>
    <w:p w14:paraId="5FC70B3B" w14:textId="77777777" w:rsidR="0034045A" w:rsidRPr="00A72B12" w:rsidRDefault="0034045A" w:rsidP="0034045A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074BD78F" w14:textId="24C32D4A" w:rsidR="0071767F" w:rsidRPr="00A72B12" w:rsidRDefault="00BF67C7" w:rsidP="0071767F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Board Conflicts of Interest Disclosures. No board members had any agenda conflicts to disclose.</w:t>
      </w:r>
    </w:p>
    <w:p w14:paraId="2AFD6D6E" w14:textId="77777777" w:rsidR="001F2489" w:rsidRPr="00A72B12" w:rsidRDefault="001F2489" w:rsidP="001F2489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03993C21" w14:textId="25203F28" w:rsidR="001F0856" w:rsidRPr="00A72B12" w:rsidRDefault="00F7248D" w:rsidP="001F0856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Approve </w:t>
      </w:r>
      <w:r w:rsidR="00C935D0" w:rsidRPr="00A72B12">
        <w:rPr>
          <w:rFonts w:ascii="Eras Light ITC" w:hAnsi="Eras Light ITC" w:cs="Narkisim"/>
          <w:sz w:val="22"/>
          <w:szCs w:val="22"/>
        </w:rPr>
        <w:t>Minutes</w:t>
      </w:r>
      <w:r w:rsidR="003E55DF" w:rsidRPr="00A72B12">
        <w:rPr>
          <w:rFonts w:ascii="Eras Light ITC" w:hAnsi="Eras Light ITC" w:cs="Narkisim"/>
          <w:sz w:val="22"/>
          <w:szCs w:val="22"/>
        </w:rPr>
        <w:t>.</w:t>
      </w:r>
      <w:r w:rsidR="009D039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55D8E">
        <w:rPr>
          <w:rFonts w:ascii="Eras Light ITC" w:hAnsi="Eras Light ITC" w:cs="Narkisim"/>
          <w:sz w:val="22"/>
          <w:szCs w:val="22"/>
        </w:rPr>
        <w:t>Christensen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C935D0" w:rsidRPr="00A72B12">
        <w:rPr>
          <w:rFonts w:ascii="Eras Light ITC" w:hAnsi="Eras Light ITC" w:cs="Narkisim"/>
          <w:sz w:val="22"/>
          <w:szCs w:val="22"/>
        </w:rPr>
        <w:t>mo</w:t>
      </w:r>
      <w:r w:rsidR="000C7DFC" w:rsidRPr="00A72B12">
        <w:rPr>
          <w:rFonts w:ascii="Eras Light ITC" w:hAnsi="Eras Light ITC" w:cs="Narkisim"/>
          <w:sz w:val="22"/>
          <w:szCs w:val="22"/>
        </w:rPr>
        <w:t>ved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to approve and adopt the </w:t>
      </w:r>
      <w:r w:rsidR="00467391" w:rsidRPr="00A72B12">
        <w:rPr>
          <w:rFonts w:ascii="Eras Light ITC" w:hAnsi="Eras Light ITC" w:cs="Narkisim"/>
          <w:sz w:val="22"/>
          <w:szCs w:val="22"/>
        </w:rPr>
        <w:t>June</w:t>
      </w:r>
      <w:r w:rsidR="00BF67C7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436D85" w:rsidRPr="00A72B12">
        <w:rPr>
          <w:rFonts w:ascii="Eras Light ITC" w:hAnsi="Eras Light ITC" w:cs="Narkisim"/>
          <w:sz w:val="22"/>
          <w:szCs w:val="22"/>
        </w:rPr>
        <w:t>minutes</w:t>
      </w:r>
      <w:r w:rsidR="00781509" w:rsidRPr="00A72B12">
        <w:rPr>
          <w:rFonts w:ascii="Eras Light ITC" w:hAnsi="Eras Light ITC" w:cs="Narkisim"/>
          <w:sz w:val="22"/>
          <w:szCs w:val="22"/>
        </w:rPr>
        <w:t xml:space="preserve">. </w:t>
      </w:r>
      <w:r w:rsidR="00755D8E">
        <w:rPr>
          <w:rFonts w:ascii="Eras Light ITC" w:hAnsi="Eras Light ITC" w:cs="Narkisim"/>
          <w:sz w:val="22"/>
          <w:szCs w:val="22"/>
        </w:rPr>
        <w:t>Drake</w:t>
      </w:r>
      <w:r w:rsidR="00365591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81509" w:rsidRPr="00A72B12">
        <w:rPr>
          <w:rFonts w:ascii="Eras Light ITC" w:hAnsi="Eras Light ITC" w:cs="Narkisim"/>
          <w:sz w:val="22"/>
          <w:szCs w:val="22"/>
        </w:rPr>
        <w:t>s</w:t>
      </w:r>
      <w:r w:rsidR="008F513F" w:rsidRPr="00A72B12">
        <w:rPr>
          <w:rFonts w:ascii="Eras Light ITC" w:hAnsi="Eras Light ITC" w:cs="Narkisim"/>
          <w:sz w:val="22"/>
          <w:szCs w:val="22"/>
        </w:rPr>
        <w:t>econded</w:t>
      </w:r>
      <w:r w:rsidR="00781509" w:rsidRPr="00A72B12">
        <w:rPr>
          <w:rFonts w:ascii="Eras Light ITC" w:hAnsi="Eras Light ITC" w:cs="Narkisim"/>
          <w:sz w:val="22"/>
          <w:szCs w:val="22"/>
        </w:rPr>
        <w:t xml:space="preserve"> the motion</w:t>
      </w:r>
      <w:r w:rsidR="00614424" w:rsidRPr="00A72B12">
        <w:rPr>
          <w:rFonts w:ascii="Eras Light ITC" w:hAnsi="Eras Light ITC" w:cs="Narkisim"/>
          <w:sz w:val="22"/>
          <w:szCs w:val="22"/>
        </w:rPr>
        <w:t>.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1767F" w:rsidRPr="00A72B12">
        <w:rPr>
          <w:rFonts w:ascii="Eras Light ITC" w:hAnsi="Eras Light ITC" w:cs="Narkisim"/>
          <w:sz w:val="22"/>
          <w:szCs w:val="22"/>
        </w:rPr>
        <w:t>The motion carried with all in</w:t>
      </w:r>
      <w:r w:rsidR="0004242C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1F2489" w:rsidRPr="00A72B12">
        <w:rPr>
          <w:rFonts w:ascii="Eras Light ITC" w:hAnsi="Eras Light ITC" w:cs="Narkisim"/>
          <w:sz w:val="22"/>
          <w:szCs w:val="22"/>
        </w:rPr>
        <w:t>favor</w:t>
      </w:r>
      <w:r w:rsidR="00755D8E">
        <w:rPr>
          <w:rFonts w:ascii="Eras Light ITC" w:hAnsi="Eras Light ITC" w:cs="Narkisim"/>
          <w:sz w:val="22"/>
          <w:szCs w:val="22"/>
        </w:rPr>
        <w:t xml:space="preserve">. </w:t>
      </w:r>
    </w:p>
    <w:p w14:paraId="5815E65D" w14:textId="77777777" w:rsidR="0004242C" w:rsidRPr="00A72B12" w:rsidRDefault="0004242C" w:rsidP="0004242C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1BE59003" w14:textId="05750F24" w:rsidR="00557CB8" w:rsidRPr="00A72B12" w:rsidRDefault="0073220F" w:rsidP="00393070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Second Quarter Financial Review</w:t>
      </w:r>
      <w:r w:rsidR="00557CB8" w:rsidRPr="00A72B12">
        <w:rPr>
          <w:rFonts w:ascii="Eras Light ITC" w:hAnsi="Eras Light ITC" w:cs="Narkisim"/>
          <w:sz w:val="22"/>
          <w:szCs w:val="22"/>
        </w:rPr>
        <w:t xml:space="preserve">. </w:t>
      </w:r>
      <w:r w:rsidRPr="00A72B12">
        <w:rPr>
          <w:rFonts w:ascii="Eras Light ITC" w:hAnsi="Eras Light ITC" w:cs="Narkisim"/>
          <w:sz w:val="22"/>
          <w:szCs w:val="22"/>
        </w:rPr>
        <w:t>Hougaard reviewed the quarter-end statements, balances, and outstanding liabilities.</w:t>
      </w:r>
      <w:r w:rsidR="00755D8E">
        <w:rPr>
          <w:rFonts w:ascii="Eras Light ITC" w:hAnsi="Eras Light ITC" w:cs="Narkisim"/>
          <w:sz w:val="22"/>
          <w:szCs w:val="22"/>
        </w:rPr>
        <w:t xml:space="preserve"> </w:t>
      </w:r>
      <w:proofErr w:type="spellStart"/>
      <w:r w:rsidR="00755D8E">
        <w:rPr>
          <w:rFonts w:ascii="Eras Light ITC" w:hAnsi="Eras Light ITC" w:cs="Narkisim"/>
          <w:sz w:val="22"/>
          <w:szCs w:val="22"/>
        </w:rPr>
        <w:t>Catten</w:t>
      </w:r>
      <w:proofErr w:type="spellEnd"/>
      <w:r w:rsidR="00755D8E">
        <w:rPr>
          <w:rFonts w:ascii="Eras Light ITC" w:hAnsi="Eras Light ITC" w:cs="Narkisim"/>
          <w:sz w:val="22"/>
          <w:szCs w:val="22"/>
        </w:rPr>
        <w:t xml:space="preserve"> asked if the trucks had gone to surplus. Hougaard explained that the </w:t>
      </w:r>
      <w:proofErr w:type="gramStart"/>
      <w:r w:rsidR="00755D8E">
        <w:rPr>
          <w:rFonts w:ascii="Eras Light ITC" w:hAnsi="Eras Light ITC" w:cs="Narkisim"/>
          <w:sz w:val="22"/>
          <w:szCs w:val="22"/>
        </w:rPr>
        <w:t>District</w:t>
      </w:r>
      <w:proofErr w:type="gramEnd"/>
      <w:r w:rsidR="00755D8E">
        <w:rPr>
          <w:rFonts w:ascii="Eras Light ITC" w:hAnsi="Eras Light ITC" w:cs="Narkisim"/>
          <w:sz w:val="22"/>
          <w:szCs w:val="22"/>
        </w:rPr>
        <w:t xml:space="preserve"> will surplus all trucks following the current mosquito season. </w:t>
      </w:r>
      <w:proofErr w:type="spellStart"/>
      <w:r w:rsidR="00755D8E">
        <w:rPr>
          <w:rFonts w:ascii="Eras Light ITC" w:hAnsi="Eras Light ITC" w:cs="Narkisim"/>
          <w:sz w:val="22"/>
          <w:szCs w:val="22"/>
        </w:rPr>
        <w:t>Overson</w:t>
      </w:r>
      <w:proofErr w:type="spellEnd"/>
      <w:r w:rsidR="00755D8E">
        <w:rPr>
          <w:rFonts w:ascii="Eras Light ITC" w:hAnsi="Eras Light ITC" w:cs="Narkisim"/>
          <w:sz w:val="22"/>
          <w:szCs w:val="22"/>
        </w:rPr>
        <w:t xml:space="preserve"> moved to accept the Financial </w:t>
      </w:r>
      <w:r w:rsidR="002776FB">
        <w:rPr>
          <w:rFonts w:ascii="Eras Light ITC" w:hAnsi="Eras Light ITC" w:cs="Narkisim"/>
          <w:sz w:val="22"/>
          <w:szCs w:val="22"/>
        </w:rPr>
        <w:t>R</w:t>
      </w:r>
      <w:r w:rsidR="00755D8E">
        <w:rPr>
          <w:rFonts w:ascii="Eras Light ITC" w:hAnsi="Eras Light ITC" w:cs="Narkisim"/>
          <w:sz w:val="22"/>
          <w:szCs w:val="22"/>
        </w:rPr>
        <w:t>eview. Gaston seconded the motion. Motion carried with all in favor.</w:t>
      </w:r>
    </w:p>
    <w:p w14:paraId="2FA903D3" w14:textId="77777777" w:rsidR="0073220F" w:rsidRPr="00A72B12" w:rsidRDefault="0073220F" w:rsidP="0073220F">
      <w:pPr>
        <w:rPr>
          <w:rFonts w:ascii="Eras Light ITC" w:hAnsi="Eras Light ITC" w:cs="Narkisim"/>
          <w:sz w:val="22"/>
          <w:szCs w:val="22"/>
        </w:rPr>
      </w:pPr>
    </w:p>
    <w:p w14:paraId="3A525AFF" w14:textId="30FEFC3B" w:rsidR="00B4008A" w:rsidRPr="00A72B12" w:rsidRDefault="003E55DF" w:rsidP="00393070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Conditions of the District.</w:t>
      </w:r>
      <w:r w:rsidR="00B400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BF6FA8" w:rsidRPr="00A72B12">
        <w:rPr>
          <w:rFonts w:ascii="Eras Light ITC" w:hAnsi="Eras Light ITC" w:cs="Narkisim"/>
          <w:sz w:val="22"/>
          <w:szCs w:val="22"/>
        </w:rPr>
        <w:t>Hougaard</w:t>
      </w:r>
      <w:r w:rsidR="00B4008A" w:rsidRPr="00A72B12">
        <w:rPr>
          <w:rFonts w:ascii="Eras Light ITC" w:hAnsi="Eras Light ITC" w:cs="Narkisim"/>
          <w:sz w:val="22"/>
          <w:szCs w:val="22"/>
        </w:rPr>
        <w:t xml:space="preserve"> reported on the following items.</w:t>
      </w:r>
    </w:p>
    <w:p w14:paraId="687C33B2" w14:textId="30187FE6" w:rsidR="00762DE7" w:rsidRPr="00A72B12" w:rsidRDefault="00762DE7" w:rsidP="0047038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Mosquito-borne disease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reported include </w:t>
      </w:r>
      <w:r w:rsidR="00755D8E">
        <w:rPr>
          <w:rFonts w:ascii="Eras Light ITC" w:hAnsi="Eras Light ITC" w:cs="Narkisim"/>
          <w:sz w:val="22"/>
          <w:szCs w:val="22"/>
        </w:rPr>
        <w:t>zero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positive</w:t>
      </w:r>
      <w:r w:rsidRPr="00A72B12">
        <w:rPr>
          <w:rFonts w:ascii="Eras Light ITC" w:hAnsi="Eras Light ITC" w:cs="Narkisim"/>
          <w:sz w:val="22"/>
          <w:szCs w:val="22"/>
        </w:rPr>
        <w:t xml:space="preserve"> West Nile virus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pools </w:t>
      </w:r>
      <w:r w:rsidR="00755D8E">
        <w:rPr>
          <w:rFonts w:ascii="Eras Light ITC" w:hAnsi="Eras Light ITC" w:cs="Narkisim"/>
          <w:sz w:val="22"/>
          <w:szCs w:val="22"/>
        </w:rPr>
        <w:t>or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human </w:t>
      </w:r>
      <w:r w:rsidR="00755D8E">
        <w:rPr>
          <w:rFonts w:ascii="Eras Light ITC" w:hAnsi="Eras Light ITC" w:cs="Narkisim"/>
          <w:sz w:val="22"/>
          <w:szCs w:val="22"/>
        </w:rPr>
        <w:t>case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in Utah, </w:t>
      </w:r>
      <w:r w:rsidR="00930380">
        <w:rPr>
          <w:rFonts w:ascii="Eras Light ITC" w:hAnsi="Eras Light ITC" w:cs="Narkisim"/>
          <w:sz w:val="22"/>
          <w:szCs w:val="22"/>
        </w:rPr>
        <w:t>ten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human cases</w:t>
      </w:r>
      <w:r w:rsidR="002776FB">
        <w:rPr>
          <w:rFonts w:ascii="Eras Light ITC" w:hAnsi="Eras Light ITC" w:cs="Narkisim"/>
          <w:sz w:val="22"/>
          <w:szCs w:val="22"/>
        </w:rPr>
        <w:t>,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and one death nationally. </w:t>
      </w:r>
      <w:r w:rsidR="002776FB">
        <w:rPr>
          <w:rFonts w:ascii="Eras Light ITC" w:hAnsi="Eras Light ITC" w:cs="Narkisim"/>
          <w:sz w:val="22"/>
          <w:szCs w:val="22"/>
        </w:rPr>
        <w:t>Ninety-four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travel-related Dengue cases </w:t>
      </w:r>
      <w:r w:rsidR="00930380">
        <w:rPr>
          <w:rFonts w:ascii="Eras Light ITC" w:hAnsi="Eras Light ITC" w:cs="Narkisim"/>
          <w:sz w:val="22"/>
          <w:szCs w:val="22"/>
        </w:rPr>
        <w:t>are also reported nationally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. </w:t>
      </w:r>
    </w:p>
    <w:p w14:paraId="7B2CCAD3" w14:textId="33C4AB24" w:rsidR="00470383" w:rsidRPr="00A72B12" w:rsidRDefault="00470383" w:rsidP="0047038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Mosquito Control numbers 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through </w:t>
      </w:r>
      <w:r w:rsidR="0073220F" w:rsidRPr="00A72B12">
        <w:rPr>
          <w:rFonts w:ascii="Eras Light ITC" w:hAnsi="Eras Light ITC" w:cs="Narkisim"/>
          <w:sz w:val="22"/>
          <w:szCs w:val="22"/>
        </w:rPr>
        <w:t>June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 xml:space="preserve">include </w:t>
      </w:r>
      <w:r w:rsidR="00930380">
        <w:rPr>
          <w:rFonts w:ascii="Eras Light ITC" w:hAnsi="Eras Light ITC" w:cs="Narkisim"/>
          <w:sz w:val="22"/>
          <w:szCs w:val="22"/>
        </w:rPr>
        <w:t>85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acres treated</w:t>
      </w:r>
      <w:r w:rsidR="002776FB">
        <w:rPr>
          <w:rFonts w:ascii="Eras Light ITC" w:hAnsi="Eras Light ITC" w:cs="Narkisim"/>
          <w:sz w:val="22"/>
          <w:szCs w:val="22"/>
        </w:rPr>
        <w:t>,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930380">
        <w:rPr>
          <w:rFonts w:ascii="Eras Light ITC" w:hAnsi="Eras Light ITC" w:cs="Narkisim"/>
          <w:sz w:val="22"/>
          <w:szCs w:val="22"/>
        </w:rPr>
        <w:t>9,304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mosquitoes caught in traps, </w:t>
      </w:r>
      <w:r w:rsidR="00930380">
        <w:rPr>
          <w:rFonts w:ascii="Eras Light ITC" w:hAnsi="Eras Light ITC" w:cs="Narkisim"/>
          <w:sz w:val="22"/>
          <w:szCs w:val="22"/>
        </w:rPr>
        <w:t>31</w:t>
      </w:r>
      <w:r w:rsidRPr="00A72B12">
        <w:rPr>
          <w:rFonts w:ascii="Eras Light ITC" w:hAnsi="Eras Light ITC" w:cs="Narkisim"/>
          <w:sz w:val="22"/>
          <w:szCs w:val="22"/>
        </w:rPr>
        <w:t xml:space="preserve"> service request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, and </w:t>
      </w:r>
      <w:r w:rsidR="00930380">
        <w:rPr>
          <w:rFonts w:ascii="Eras Light ITC" w:hAnsi="Eras Light ITC" w:cs="Narkisim"/>
          <w:sz w:val="22"/>
          <w:szCs w:val="22"/>
        </w:rPr>
        <w:t>three truck mounted Adulticiding events</w:t>
      </w:r>
      <w:r w:rsidRPr="00A72B12">
        <w:rPr>
          <w:rFonts w:ascii="Eras Light ITC" w:hAnsi="Eras Light ITC" w:cs="Narkisim"/>
          <w:sz w:val="22"/>
          <w:szCs w:val="22"/>
        </w:rPr>
        <w:t>.</w:t>
      </w:r>
      <w:r w:rsidR="003671DD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While crews have been productive, we have more seasonal employees taking </w:t>
      </w:r>
      <w:r w:rsidR="002776FB">
        <w:rPr>
          <w:rFonts w:ascii="Eras Light ITC" w:hAnsi="Eras Light ITC" w:cs="Narkisim"/>
          <w:sz w:val="22"/>
          <w:szCs w:val="22"/>
        </w:rPr>
        <w:t xml:space="preserve">a </w:t>
      </w:r>
      <w:r w:rsidR="0073220F" w:rsidRPr="00A72B12">
        <w:rPr>
          <w:rFonts w:ascii="Eras Light ITC" w:hAnsi="Eras Light ITC" w:cs="Narkisim"/>
          <w:sz w:val="22"/>
          <w:szCs w:val="22"/>
        </w:rPr>
        <w:t>vacation this year than last year.</w:t>
      </w:r>
      <w:r w:rsidR="00320D19">
        <w:rPr>
          <w:rFonts w:ascii="Eras Light ITC" w:hAnsi="Eras Light ITC" w:cs="Narkisim"/>
          <w:sz w:val="22"/>
          <w:szCs w:val="22"/>
        </w:rPr>
        <w:t xml:space="preserve"> Flood water mosquitoes are up in certain areas.  </w:t>
      </w:r>
    </w:p>
    <w:p w14:paraId="7188B273" w14:textId="443BAE70" w:rsidR="002656D3" w:rsidRPr="00A72B12" w:rsidRDefault="002656D3" w:rsidP="0078303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Upcoming Conferences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are expected to be in-person</w:t>
      </w:r>
      <w:r w:rsidR="00B96548" w:rsidRPr="00A72B12">
        <w:rPr>
          <w:rFonts w:ascii="Eras Light ITC" w:hAnsi="Eras Light ITC" w:cs="Narkisim"/>
          <w:sz w:val="22"/>
          <w:szCs w:val="22"/>
        </w:rPr>
        <w:t xml:space="preserve"> this fall.</w:t>
      </w:r>
    </w:p>
    <w:p w14:paraId="638F65F7" w14:textId="09111C4E" w:rsidR="00540F10" w:rsidRPr="00A72B12" w:rsidRDefault="00540F10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UMAA Annual Meeting – October</w:t>
      </w:r>
      <w:r w:rsidR="00783033" w:rsidRPr="00A72B12">
        <w:rPr>
          <w:rFonts w:ascii="Eras Light ITC" w:hAnsi="Eras Light ITC" w:cs="Narkisim"/>
          <w:sz w:val="22"/>
          <w:szCs w:val="22"/>
        </w:rPr>
        <w:t xml:space="preserve"> 2</w:t>
      </w:r>
      <w:r w:rsidR="00930380">
        <w:rPr>
          <w:rFonts w:ascii="Eras Light ITC" w:hAnsi="Eras Light ITC" w:cs="Narkisim"/>
          <w:sz w:val="22"/>
          <w:szCs w:val="22"/>
        </w:rPr>
        <w:t>3</w:t>
      </w:r>
      <w:r w:rsidR="00783033" w:rsidRPr="00A72B12">
        <w:rPr>
          <w:rFonts w:ascii="Eras Light ITC" w:hAnsi="Eras Light ITC" w:cs="Narkisim"/>
          <w:sz w:val="22"/>
          <w:szCs w:val="22"/>
        </w:rPr>
        <w:t>-2</w:t>
      </w:r>
      <w:r w:rsidR="00930380">
        <w:rPr>
          <w:rFonts w:ascii="Eras Light ITC" w:hAnsi="Eras Light ITC" w:cs="Narkisim"/>
          <w:sz w:val="22"/>
          <w:szCs w:val="22"/>
        </w:rPr>
        <w:t>5</w:t>
      </w:r>
      <w:r w:rsidRPr="00A72B12">
        <w:rPr>
          <w:rFonts w:ascii="Eras Light ITC" w:hAnsi="Eras Light ITC" w:cs="Narkisim"/>
          <w:sz w:val="22"/>
          <w:szCs w:val="22"/>
        </w:rPr>
        <w:t xml:space="preserve"> (Park City)</w:t>
      </w:r>
    </w:p>
    <w:p w14:paraId="2432CD08" w14:textId="2F78EFE6" w:rsidR="002656D3" w:rsidRDefault="00540F10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UASD Annual Conference – November </w:t>
      </w:r>
      <w:r w:rsidR="00930380">
        <w:rPr>
          <w:rFonts w:ascii="Eras Light ITC" w:hAnsi="Eras Light ITC" w:cs="Narkisim"/>
          <w:sz w:val="22"/>
          <w:szCs w:val="22"/>
        </w:rPr>
        <w:t>2</w:t>
      </w:r>
      <w:r w:rsidR="00783033" w:rsidRPr="00A72B12">
        <w:rPr>
          <w:rFonts w:ascii="Eras Light ITC" w:hAnsi="Eras Light ITC" w:cs="Narkisim"/>
          <w:sz w:val="22"/>
          <w:szCs w:val="22"/>
        </w:rPr>
        <w:t>-</w:t>
      </w:r>
      <w:r w:rsidR="00930380">
        <w:rPr>
          <w:rFonts w:ascii="Eras Light ITC" w:hAnsi="Eras Light ITC" w:cs="Narkisim"/>
          <w:sz w:val="22"/>
          <w:szCs w:val="22"/>
        </w:rPr>
        <w:t>4</w:t>
      </w:r>
      <w:r w:rsidR="00783033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(Provo)</w:t>
      </w:r>
    </w:p>
    <w:p w14:paraId="4D981ABA" w14:textId="1AE650BB" w:rsidR="00320D19" w:rsidRPr="00A72B12" w:rsidRDefault="00D646F5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>
        <w:rPr>
          <w:rFonts w:ascii="Eras Light ITC" w:hAnsi="Eras Light ITC" w:cs="Narkisim"/>
          <w:sz w:val="22"/>
          <w:szCs w:val="22"/>
        </w:rPr>
        <w:t>All who would like to attend these</w:t>
      </w:r>
      <w:r w:rsidR="002776FB">
        <w:rPr>
          <w:rFonts w:ascii="Eras Light ITC" w:hAnsi="Eras Light ITC" w:cs="Narkisim"/>
          <w:sz w:val="22"/>
          <w:szCs w:val="22"/>
        </w:rPr>
        <w:t>,</w:t>
      </w:r>
      <w:r>
        <w:rPr>
          <w:rFonts w:ascii="Eras Light ITC" w:hAnsi="Eras Light ITC" w:cs="Narkisim"/>
          <w:sz w:val="22"/>
          <w:szCs w:val="22"/>
        </w:rPr>
        <w:t xml:space="preserve"> please let Dan or Brian know. </w:t>
      </w:r>
    </w:p>
    <w:p w14:paraId="1BFFE0E6" w14:textId="60F6FCA1" w:rsidR="005435EE" w:rsidRPr="00A72B12" w:rsidRDefault="00043EA1" w:rsidP="0078303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Safety Report. </w:t>
      </w:r>
      <w:r w:rsidR="003671DD" w:rsidRPr="00A72B12">
        <w:rPr>
          <w:rFonts w:ascii="Eras Light ITC" w:hAnsi="Eras Light ITC" w:cs="Narkisim"/>
          <w:sz w:val="22"/>
          <w:szCs w:val="22"/>
        </w:rPr>
        <w:t>There w</w:t>
      </w:r>
      <w:r w:rsidR="00B04D94" w:rsidRPr="00A72B12">
        <w:rPr>
          <w:rFonts w:ascii="Eras Light ITC" w:hAnsi="Eras Light ITC" w:cs="Narkisim"/>
          <w:sz w:val="22"/>
          <w:szCs w:val="22"/>
        </w:rPr>
        <w:t>as</w:t>
      </w:r>
      <w:r w:rsidR="00320D19">
        <w:rPr>
          <w:rFonts w:ascii="Eras Light ITC" w:hAnsi="Eras Light ITC" w:cs="Narkisim"/>
          <w:sz w:val="22"/>
          <w:szCs w:val="22"/>
        </w:rPr>
        <w:t xml:space="preserve"> </w:t>
      </w:r>
      <w:r w:rsidR="002776FB">
        <w:rPr>
          <w:rFonts w:ascii="Eras Light ITC" w:hAnsi="Eras Light ITC" w:cs="Narkisim"/>
          <w:sz w:val="22"/>
          <w:szCs w:val="22"/>
        </w:rPr>
        <w:t>two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3671DD" w:rsidRPr="00A72B12">
        <w:rPr>
          <w:rFonts w:ascii="Eras Light ITC" w:hAnsi="Eras Light ITC" w:cs="Narkisim"/>
          <w:sz w:val="22"/>
          <w:szCs w:val="22"/>
        </w:rPr>
        <w:t>minor first aid incident this past month</w:t>
      </w:r>
      <w:r w:rsidR="00320D19">
        <w:rPr>
          <w:rFonts w:ascii="Eras Light ITC" w:hAnsi="Eras Light ITC" w:cs="Narkisim"/>
          <w:sz w:val="22"/>
          <w:szCs w:val="22"/>
        </w:rPr>
        <w:t xml:space="preserve">. </w:t>
      </w:r>
      <w:r w:rsidR="00D646F5">
        <w:rPr>
          <w:rFonts w:ascii="Eras Light ITC" w:hAnsi="Eras Light ITC" w:cs="Narkisim"/>
          <w:sz w:val="22"/>
          <w:szCs w:val="22"/>
        </w:rPr>
        <w:t xml:space="preserve">Both were considered workers comp reportable. </w:t>
      </w:r>
    </w:p>
    <w:p w14:paraId="7C7C362A" w14:textId="77777777" w:rsidR="00783033" w:rsidRPr="00A72B12" w:rsidRDefault="00783033" w:rsidP="00783033">
      <w:pPr>
        <w:ind w:left="1440"/>
        <w:rPr>
          <w:rFonts w:ascii="Eras Light ITC" w:hAnsi="Eras Light ITC" w:cs="Narkisim"/>
          <w:sz w:val="22"/>
          <w:szCs w:val="22"/>
        </w:rPr>
      </w:pPr>
    </w:p>
    <w:p w14:paraId="4F7F6D4C" w14:textId="34A1E5F9" w:rsidR="00A40453" w:rsidRPr="00A72B12" w:rsidRDefault="00860C8A" w:rsidP="00A40453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lastRenderedPageBreak/>
        <w:t xml:space="preserve">Board Member Items for the </w:t>
      </w:r>
      <w:r w:rsidR="00B04D94" w:rsidRPr="00A72B12">
        <w:rPr>
          <w:rFonts w:ascii="Eras Light ITC" w:hAnsi="Eras Light ITC" w:cs="Narkisim"/>
          <w:sz w:val="22"/>
          <w:szCs w:val="22"/>
        </w:rPr>
        <w:t>August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646F5">
        <w:rPr>
          <w:rFonts w:ascii="Eras Light ITC" w:hAnsi="Eras Light ITC" w:cs="Narkisim"/>
          <w:sz w:val="22"/>
          <w:szCs w:val="22"/>
        </w:rPr>
        <w:t>8</w:t>
      </w:r>
      <w:r w:rsidR="00343A18" w:rsidRPr="00A72B12">
        <w:rPr>
          <w:rFonts w:ascii="Eras Light ITC" w:hAnsi="Eras Light ITC" w:cs="Narkisim"/>
          <w:sz w:val="22"/>
          <w:szCs w:val="22"/>
          <w:vertAlign w:val="superscript"/>
        </w:rPr>
        <w:t>th</w:t>
      </w:r>
      <w:r w:rsidR="00343A18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A12D11" w:rsidRPr="00A72B12">
        <w:rPr>
          <w:rFonts w:ascii="Eras Light ITC" w:hAnsi="Eras Light ITC" w:cs="Narkisim"/>
          <w:sz w:val="22"/>
          <w:szCs w:val="22"/>
        </w:rPr>
        <w:t>M</w:t>
      </w:r>
      <w:r w:rsidR="003E55DF" w:rsidRPr="00A72B12">
        <w:rPr>
          <w:rFonts w:ascii="Eras Light ITC" w:hAnsi="Eras Light ITC" w:cs="Narkisim"/>
          <w:sz w:val="22"/>
          <w:szCs w:val="22"/>
        </w:rPr>
        <w:t>eeting</w:t>
      </w:r>
      <w:r w:rsidR="000B5A25" w:rsidRPr="00A72B12">
        <w:rPr>
          <w:rFonts w:ascii="Eras Light ITC" w:hAnsi="Eras Light ITC" w:cs="Narkisim"/>
          <w:sz w:val="22"/>
          <w:szCs w:val="22"/>
        </w:rPr>
        <w:t>.</w:t>
      </w:r>
      <w:r w:rsidR="005435EE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646F5">
        <w:rPr>
          <w:rFonts w:ascii="Eras Light ITC" w:hAnsi="Eras Light ITC" w:cs="Narkisim"/>
          <w:sz w:val="22"/>
          <w:szCs w:val="22"/>
        </w:rPr>
        <w:t>This meeting will be held via zoom, with the following meeting in September being held in-person</w:t>
      </w:r>
    </w:p>
    <w:p w14:paraId="03F715A5" w14:textId="77777777" w:rsidR="00BC4B41" w:rsidRPr="00A72B12" w:rsidRDefault="00BC4B41" w:rsidP="00BC4B41">
      <w:pPr>
        <w:ind w:left="720"/>
        <w:rPr>
          <w:rFonts w:ascii="Eras Light ITC" w:hAnsi="Eras Light ITC" w:cs="Narkisim"/>
          <w:sz w:val="22"/>
          <w:szCs w:val="22"/>
        </w:rPr>
      </w:pPr>
    </w:p>
    <w:p w14:paraId="70FEEE81" w14:textId="77777777" w:rsidR="00D646F5" w:rsidRDefault="00860C8A" w:rsidP="00D911F8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D646F5">
        <w:rPr>
          <w:rFonts w:ascii="Eras Light ITC" w:hAnsi="Eras Light ITC" w:cs="Narkisim"/>
          <w:sz w:val="22"/>
          <w:szCs w:val="22"/>
        </w:rPr>
        <w:t>Approve Bills</w:t>
      </w:r>
      <w:r w:rsidR="003E55DF" w:rsidRPr="00D646F5">
        <w:rPr>
          <w:rFonts w:ascii="Eras Light ITC" w:hAnsi="Eras Light ITC" w:cs="Narkisim"/>
          <w:sz w:val="22"/>
          <w:szCs w:val="22"/>
        </w:rPr>
        <w:t>.</w:t>
      </w:r>
      <w:r w:rsidR="007C5512" w:rsidRPr="00D646F5">
        <w:rPr>
          <w:rFonts w:ascii="Eras Light ITC" w:hAnsi="Eras Light ITC" w:cs="Narkisim"/>
          <w:sz w:val="22"/>
          <w:szCs w:val="22"/>
        </w:rPr>
        <w:t xml:space="preserve"> T</w:t>
      </w:r>
      <w:r w:rsidRPr="00D646F5">
        <w:rPr>
          <w:rFonts w:ascii="Eras Light ITC" w:hAnsi="Eras Light ITC" w:cs="Narkisim"/>
          <w:sz w:val="22"/>
          <w:szCs w:val="22"/>
        </w:rPr>
        <w:t xml:space="preserve">he bills were presented for approval and payment. </w:t>
      </w:r>
      <w:r w:rsidR="00D646F5" w:rsidRPr="00D646F5">
        <w:rPr>
          <w:rFonts w:ascii="Eras Light ITC" w:hAnsi="Eras Light ITC" w:cs="Narkisim"/>
          <w:sz w:val="22"/>
          <w:szCs w:val="22"/>
        </w:rPr>
        <w:t>Risk</w:t>
      </w:r>
      <w:r w:rsidR="001F0856" w:rsidRPr="00D646F5">
        <w:rPr>
          <w:rFonts w:ascii="Eras Light ITC" w:hAnsi="Eras Light ITC" w:cs="Narkisim"/>
          <w:sz w:val="22"/>
          <w:szCs w:val="22"/>
        </w:rPr>
        <w:t xml:space="preserve"> </w:t>
      </w:r>
      <w:r w:rsidRPr="00D646F5">
        <w:rPr>
          <w:rFonts w:ascii="Eras Light ITC" w:hAnsi="Eras Light ITC" w:cs="Narkisim"/>
          <w:sz w:val="22"/>
          <w:szCs w:val="22"/>
        </w:rPr>
        <w:t>moved to pay the bills</w:t>
      </w:r>
      <w:r w:rsidR="00351F20" w:rsidRPr="00D646F5">
        <w:rPr>
          <w:rFonts w:ascii="Eras Light ITC" w:hAnsi="Eras Light ITC" w:cs="Narkisim"/>
          <w:sz w:val="22"/>
          <w:szCs w:val="22"/>
        </w:rPr>
        <w:t>.</w:t>
      </w:r>
      <w:r w:rsidRPr="00D646F5">
        <w:rPr>
          <w:rFonts w:ascii="Eras Light ITC" w:hAnsi="Eras Light ITC" w:cs="Narkisim"/>
          <w:sz w:val="22"/>
          <w:szCs w:val="22"/>
        </w:rPr>
        <w:t xml:space="preserve"> </w:t>
      </w:r>
      <w:proofErr w:type="spellStart"/>
      <w:r w:rsidR="00D646F5">
        <w:rPr>
          <w:rFonts w:ascii="Eras Light ITC" w:hAnsi="Eras Light ITC" w:cs="Narkisim"/>
          <w:sz w:val="22"/>
          <w:szCs w:val="22"/>
        </w:rPr>
        <w:t>Overson</w:t>
      </w:r>
      <w:proofErr w:type="spellEnd"/>
      <w:r w:rsidR="00614424" w:rsidRPr="00D646F5">
        <w:rPr>
          <w:rFonts w:ascii="Eras Light ITC" w:hAnsi="Eras Light ITC" w:cs="Narkisim"/>
          <w:sz w:val="22"/>
          <w:szCs w:val="22"/>
        </w:rPr>
        <w:t xml:space="preserve"> </w:t>
      </w:r>
      <w:r w:rsidRPr="00D646F5">
        <w:rPr>
          <w:rFonts w:ascii="Eras Light ITC" w:hAnsi="Eras Light ITC" w:cs="Narkisim"/>
          <w:sz w:val="22"/>
          <w:szCs w:val="22"/>
        </w:rPr>
        <w:t>seconded</w:t>
      </w:r>
      <w:r w:rsidR="00351F20" w:rsidRPr="00D646F5">
        <w:rPr>
          <w:rFonts w:ascii="Eras Light ITC" w:hAnsi="Eras Light ITC" w:cs="Narkisim"/>
          <w:sz w:val="22"/>
          <w:szCs w:val="22"/>
        </w:rPr>
        <w:t xml:space="preserve"> the motion. The motion carried </w:t>
      </w:r>
      <w:r w:rsidRPr="00D646F5">
        <w:rPr>
          <w:rFonts w:ascii="Eras Light ITC" w:hAnsi="Eras Light ITC" w:cs="Narkisim"/>
          <w:sz w:val="22"/>
          <w:szCs w:val="22"/>
        </w:rPr>
        <w:t>with</w:t>
      </w:r>
      <w:r w:rsidR="00351F20" w:rsidRPr="00D646F5">
        <w:rPr>
          <w:rFonts w:ascii="Eras Light ITC" w:hAnsi="Eras Light ITC" w:cs="Narkisim"/>
          <w:sz w:val="22"/>
          <w:szCs w:val="22"/>
        </w:rPr>
        <w:t xml:space="preserve"> all in</w:t>
      </w:r>
      <w:r w:rsidR="00BC4B41" w:rsidRPr="00D646F5">
        <w:rPr>
          <w:rFonts w:ascii="Eras Light ITC" w:hAnsi="Eras Light ITC" w:cs="Narkisim"/>
          <w:sz w:val="22"/>
          <w:szCs w:val="22"/>
        </w:rPr>
        <w:t xml:space="preserve"> favor</w:t>
      </w:r>
      <w:r w:rsidR="00D646F5">
        <w:rPr>
          <w:rFonts w:ascii="Eras Light ITC" w:hAnsi="Eras Light ITC" w:cs="Narkisim"/>
          <w:sz w:val="22"/>
          <w:szCs w:val="22"/>
        </w:rPr>
        <w:t>.</w:t>
      </w:r>
    </w:p>
    <w:p w14:paraId="1B746B6B" w14:textId="03911C7F" w:rsidR="00D911F8" w:rsidRPr="00D646F5" w:rsidRDefault="00EA5F1C" w:rsidP="00D646F5">
      <w:pPr>
        <w:rPr>
          <w:rFonts w:ascii="Eras Light ITC" w:hAnsi="Eras Light ITC" w:cs="Narkisim"/>
          <w:sz w:val="22"/>
          <w:szCs w:val="22"/>
        </w:rPr>
      </w:pPr>
      <w:r w:rsidRPr="00D646F5">
        <w:rPr>
          <w:rFonts w:ascii="Eras Light ITC" w:hAnsi="Eras Light ITC" w:cs="Narkisim"/>
          <w:sz w:val="22"/>
          <w:szCs w:val="22"/>
        </w:rPr>
        <w:t xml:space="preserve"> </w:t>
      </w:r>
    </w:p>
    <w:p w14:paraId="5C49B8A4" w14:textId="7E468580" w:rsidR="007901F3" w:rsidRPr="00A72B12" w:rsidRDefault="003E55DF" w:rsidP="007901F3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Adjourn.</w:t>
      </w:r>
      <w:r w:rsidR="00860C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646F5">
        <w:rPr>
          <w:rFonts w:ascii="Eras Light ITC" w:hAnsi="Eras Light ITC" w:cs="Narkisim"/>
          <w:sz w:val="22"/>
          <w:szCs w:val="22"/>
        </w:rPr>
        <w:t>Huff</w:t>
      </w:r>
      <w:r w:rsidR="000D248F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8629EC" w:rsidRPr="00A72B12">
        <w:rPr>
          <w:rFonts w:ascii="Eras Light ITC" w:hAnsi="Eras Light ITC" w:cs="Narkisim"/>
          <w:sz w:val="22"/>
          <w:szCs w:val="22"/>
        </w:rPr>
        <w:t xml:space="preserve">moved to </w:t>
      </w:r>
      <w:r w:rsidR="0094225A" w:rsidRPr="00A72B12">
        <w:rPr>
          <w:rFonts w:ascii="Eras Light ITC" w:hAnsi="Eras Light ITC" w:cs="Narkisim"/>
          <w:sz w:val="22"/>
          <w:szCs w:val="22"/>
        </w:rPr>
        <w:t>adjourn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. </w:t>
      </w:r>
      <w:r w:rsidR="00D646F5">
        <w:rPr>
          <w:rFonts w:ascii="Eras Light ITC" w:hAnsi="Eras Light ITC" w:cs="Narkisim"/>
          <w:sz w:val="22"/>
          <w:szCs w:val="22"/>
        </w:rPr>
        <w:t>Christensen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seconded the motion, </w:t>
      </w:r>
      <w:r w:rsidR="00FD307E" w:rsidRPr="00A72B12">
        <w:rPr>
          <w:rFonts w:ascii="Eras Light ITC" w:hAnsi="Eras Light ITC" w:cs="Narkisim"/>
          <w:sz w:val="22"/>
          <w:szCs w:val="22"/>
        </w:rPr>
        <w:t>and</w:t>
      </w:r>
      <w:r w:rsidR="007523EF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2776FB">
        <w:rPr>
          <w:rFonts w:ascii="Eras Light ITC" w:hAnsi="Eras Light ITC" w:cs="Narkisim"/>
          <w:sz w:val="22"/>
          <w:szCs w:val="22"/>
        </w:rPr>
        <w:t xml:space="preserve">the </w:t>
      </w:r>
      <w:r w:rsidR="007523EF" w:rsidRPr="00A72B12">
        <w:rPr>
          <w:rFonts w:ascii="Eras Light ITC" w:hAnsi="Eras Light ITC" w:cs="Narkisim"/>
          <w:sz w:val="22"/>
          <w:szCs w:val="22"/>
        </w:rPr>
        <w:t>meeting was adjourned</w:t>
      </w:r>
      <w:r w:rsidR="005435EE" w:rsidRPr="00A72B12">
        <w:rPr>
          <w:rFonts w:ascii="Eras Light ITC" w:hAnsi="Eras Light ITC" w:cs="Narkisim"/>
          <w:sz w:val="22"/>
          <w:szCs w:val="22"/>
        </w:rPr>
        <w:t xml:space="preserve"> at </w:t>
      </w:r>
      <w:r w:rsidR="00B96548" w:rsidRPr="00A72B12">
        <w:rPr>
          <w:rFonts w:ascii="Eras Light ITC" w:hAnsi="Eras Light ITC" w:cs="Narkisim"/>
          <w:sz w:val="22"/>
          <w:szCs w:val="22"/>
        </w:rPr>
        <w:t>2:</w:t>
      </w:r>
      <w:r w:rsidR="00D646F5">
        <w:rPr>
          <w:rFonts w:ascii="Eras Light ITC" w:hAnsi="Eras Light ITC" w:cs="Narkisim"/>
          <w:sz w:val="22"/>
          <w:szCs w:val="22"/>
        </w:rPr>
        <w:t>19</w:t>
      </w:r>
      <w:r w:rsidR="00B96548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5435EE" w:rsidRPr="00A72B12">
        <w:rPr>
          <w:rFonts w:ascii="Eras Light ITC" w:hAnsi="Eras Light ITC" w:cs="Narkisim"/>
          <w:sz w:val="22"/>
          <w:szCs w:val="22"/>
        </w:rPr>
        <w:t>pm</w:t>
      </w:r>
      <w:r w:rsidR="007523EF" w:rsidRPr="00A72B12">
        <w:rPr>
          <w:rFonts w:ascii="Eras Light ITC" w:hAnsi="Eras Light ITC" w:cs="Narkisim"/>
          <w:sz w:val="22"/>
          <w:szCs w:val="22"/>
        </w:rPr>
        <w:t>.</w:t>
      </w:r>
    </w:p>
    <w:sectPr w:rsidR="007901F3" w:rsidRPr="00A72B12" w:rsidSect="006718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B2C5" w14:textId="77777777" w:rsidR="00AC416A" w:rsidRDefault="00AC416A" w:rsidP="00F809A1">
      <w:r>
        <w:separator/>
      </w:r>
    </w:p>
  </w:endnote>
  <w:endnote w:type="continuationSeparator" w:id="0">
    <w:p w14:paraId="25616C62" w14:textId="77777777" w:rsidR="00AC416A" w:rsidRDefault="00AC416A" w:rsidP="00F8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rkisim">
    <w:altName w:val="Narkisim"/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B10A5" w14:textId="77777777" w:rsidR="00586250" w:rsidRDefault="00586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CCB6" w14:textId="77777777" w:rsidR="00586250" w:rsidRDefault="005862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31FB" w14:textId="77777777" w:rsidR="00586250" w:rsidRDefault="00586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EC2EF" w14:textId="77777777" w:rsidR="00AC416A" w:rsidRDefault="00AC416A" w:rsidP="00F809A1">
      <w:r>
        <w:separator/>
      </w:r>
    </w:p>
  </w:footnote>
  <w:footnote w:type="continuationSeparator" w:id="0">
    <w:p w14:paraId="6846C0E8" w14:textId="77777777" w:rsidR="00AC416A" w:rsidRDefault="00AC416A" w:rsidP="00F80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5505" w14:textId="77777777" w:rsidR="00586250" w:rsidRDefault="00586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B4545" w14:textId="5809DC08" w:rsidR="00586250" w:rsidRDefault="005862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F3AA" w14:textId="77777777" w:rsidR="00586250" w:rsidRDefault="00586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417"/>
    <w:multiLevelType w:val="hybridMultilevel"/>
    <w:tmpl w:val="0A0E39D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4847EF6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43A9A"/>
    <w:multiLevelType w:val="hybridMultilevel"/>
    <w:tmpl w:val="D43C7C96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55DC1"/>
    <w:multiLevelType w:val="hybridMultilevel"/>
    <w:tmpl w:val="EEF84F84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F2EFD"/>
    <w:multiLevelType w:val="hybridMultilevel"/>
    <w:tmpl w:val="B8A8BD8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849BF"/>
    <w:multiLevelType w:val="hybridMultilevel"/>
    <w:tmpl w:val="E6226A6E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87833"/>
    <w:multiLevelType w:val="hybridMultilevel"/>
    <w:tmpl w:val="11DA1436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F136B"/>
    <w:multiLevelType w:val="hybridMultilevel"/>
    <w:tmpl w:val="585E7284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F1034"/>
    <w:multiLevelType w:val="hybridMultilevel"/>
    <w:tmpl w:val="8BB66670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E3C6F"/>
    <w:multiLevelType w:val="hybridMultilevel"/>
    <w:tmpl w:val="2904C72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217D4"/>
    <w:multiLevelType w:val="hybridMultilevel"/>
    <w:tmpl w:val="C89A3F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9D8248D"/>
    <w:multiLevelType w:val="hybridMultilevel"/>
    <w:tmpl w:val="F60CB89A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C2784A"/>
    <w:multiLevelType w:val="hybridMultilevel"/>
    <w:tmpl w:val="DD386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E512EB"/>
    <w:multiLevelType w:val="hybridMultilevel"/>
    <w:tmpl w:val="9BFC8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554D8C"/>
    <w:multiLevelType w:val="hybridMultilevel"/>
    <w:tmpl w:val="F752BC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F472B01"/>
    <w:multiLevelType w:val="hybridMultilevel"/>
    <w:tmpl w:val="1A84782C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660BD"/>
    <w:multiLevelType w:val="hybridMultilevel"/>
    <w:tmpl w:val="E89089C2"/>
    <w:lvl w:ilvl="0" w:tplc="C4847E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C3D16"/>
    <w:multiLevelType w:val="hybridMultilevel"/>
    <w:tmpl w:val="65A61A5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B516D4"/>
    <w:multiLevelType w:val="hybridMultilevel"/>
    <w:tmpl w:val="D8D28D32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3DAD9BE">
      <w:start w:val="1"/>
      <w:numFmt w:val="decimal"/>
      <w:lvlText w:val="(%3)"/>
      <w:lvlJc w:val="right"/>
      <w:pPr>
        <w:ind w:left="2160" w:hanging="18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9A11DD"/>
    <w:multiLevelType w:val="hybridMultilevel"/>
    <w:tmpl w:val="18F00160"/>
    <w:lvl w:ilvl="0" w:tplc="8370D2B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1330D4"/>
    <w:multiLevelType w:val="hybridMultilevel"/>
    <w:tmpl w:val="88EE86D8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DC4E39"/>
    <w:multiLevelType w:val="hybridMultilevel"/>
    <w:tmpl w:val="4894D7CC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574512">
    <w:abstractNumId w:val="16"/>
  </w:num>
  <w:num w:numId="2" w16cid:durableId="1765228305">
    <w:abstractNumId w:val="13"/>
  </w:num>
  <w:num w:numId="3" w16cid:durableId="423231805">
    <w:abstractNumId w:val="18"/>
  </w:num>
  <w:num w:numId="4" w16cid:durableId="907156484">
    <w:abstractNumId w:val="19"/>
  </w:num>
  <w:num w:numId="5" w16cid:durableId="243881298">
    <w:abstractNumId w:val="2"/>
  </w:num>
  <w:num w:numId="6" w16cid:durableId="556552862">
    <w:abstractNumId w:val="12"/>
  </w:num>
  <w:num w:numId="7" w16cid:durableId="49158655">
    <w:abstractNumId w:val="5"/>
  </w:num>
  <w:num w:numId="8" w16cid:durableId="91364293">
    <w:abstractNumId w:val="6"/>
  </w:num>
  <w:num w:numId="9" w16cid:durableId="820118982">
    <w:abstractNumId w:val="14"/>
  </w:num>
  <w:num w:numId="10" w16cid:durableId="490029623">
    <w:abstractNumId w:val="8"/>
  </w:num>
  <w:num w:numId="11" w16cid:durableId="1998917262">
    <w:abstractNumId w:val="0"/>
  </w:num>
  <w:num w:numId="12" w16cid:durableId="1589159">
    <w:abstractNumId w:val="15"/>
  </w:num>
  <w:num w:numId="13" w16cid:durableId="376779723">
    <w:abstractNumId w:val="17"/>
  </w:num>
  <w:num w:numId="14" w16cid:durableId="563225827">
    <w:abstractNumId w:val="4"/>
  </w:num>
  <w:num w:numId="15" w16cid:durableId="1904951644">
    <w:abstractNumId w:val="20"/>
  </w:num>
  <w:num w:numId="16" w16cid:durableId="721825541">
    <w:abstractNumId w:val="3"/>
  </w:num>
  <w:num w:numId="17" w16cid:durableId="1500806666">
    <w:abstractNumId w:val="7"/>
  </w:num>
  <w:num w:numId="18" w16cid:durableId="81688449">
    <w:abstractNumId w:val="1"/>
  </w:num>
  <w:num w:numId="19" w16cid:durableId="1510289295">
    <w:abstractNumId w:val="9"/>
  </w:num>
  <w:num w:numId="20" w16cid:durableId="1702827334">
    <w:abstractNumId w:val="11"/>
  </w:num>
  <w:num w:numId="21" w16cid:durableId="8605152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MjQBkgYWRkCopKMUnFpcnJmfB1JgUgsAKetBnSwAAAA="/>
  </w:docVars>
  <w:rsids>
    <w:rsidRoot w:val="00C935D0"/>
    <w:rsid w:val="00000887"/>
    <w:rsid w:val="0000331B"/>
    <w:rsid w:val="00017A29"/>
    <w:rsid w:val="00022EAE"/>
    <w:rsid w:val="0004242C"/>
    <w:rsid w:val="00043049"/>
    <w:rsid w:val="00043EA1"/>
    <w:rsid w:val="000512D8"/>
    <w:rsid w:val="0005292F"/>
    <w:rsid w:val="000625CB"/>
    <w:rsid w:val="0007264A"/>
    <w:rsid w:val="00087046"/>
    <w:rsid w:val="000B15E0"/>
    <w:rsid w:val="000B38C3"/>
    <w:rsid w:val="000B3AE3"/>
    <w:rsid w:val="000B5A25"/>
    <w:rsid w:val="000C53EA"/>
    <w:rsid w:val="000C7DFC"/>
    <w:rsid w:val="000D248F"/>
    <w:rsid w:val="000D5BC2"/>
    <w:rsid w:val="000E0269"/>
    <w:rsid w:val="000E7CCC"/>
    <w:rsid w:val="00117EF5"/>
    <w:rsid w:val="0012285C"/>
    <w:rsid w:val="0012286C"/>
    <w:rsid w:val="00126CD9"/>
    <w:rsid w:val="001371B4"/>
    <w:rsid w:val="00142C81"/>
    <w:rsid w:val="00156044"/>
    <w:rsid w:val="001607E5"/>
    <w:rsid w:val="00161610"/>
    <w:rsid w:val="0016225A"/>
    <w:rsid w:val="00170214"/>
    <w:rsid w:val="0017084F"/>
    <w:rsid w:val="00170C2D"/>
    <w:rsid w:val="001937BA"/>
    <w:rsid w:val="0019530D"/>
    <w:rsid w:val="001E2CB1"/>
    <w:rsid w:val="001E4281"/>
    <w:rsid w:val="001E4392"/>
    <w:rsid w:val="001E4651"/>
    <w:rsid w:val="001F0856"/>
    <w:rsid w:val="001F2489"/>
    <w:rsid w:val="001F3E23"/>
    <w:rsid w:val="001F3EA3"/>
    <w:rsid w:val="00213CCB"/>
    <w:rsid w:val="0021486B"/>
    <w:rsid w:val="00214894"/>
    <w:rsid w:val="002150E1"/>
    <w:rsid w:val="00221589"/>
    <w:rsid w:val="00251BE2"/>
    <w:rsid w:val="002524E5"/>
    <w:rsid w:val="00261B98"/>
    <w:rsid w:val="002656D3"/>
    <w:rsid w:val="002664E0"/>
    <w:rsid w:val="00266716"/>
    <w:rsid w:val="0026766B"/>
    <w:rsid w:val="00271E26"/>
    <w:rsid w:val="00273EE9"/>
    <w:rsid w:val="002776FB"/>
    <w:rsid w:val="0028119F"/>
    <w:rsid w:val="0028408C"/>
    <w:rsid w:val="00290003"/>
    <w:rsid w:val="00292C17"/>
    <w:rsid w:val="00292E2C"/>
    <w:rsid w:val="00293178"/>
    <w:rsid w:val="002A3443"/>
    <w:rsid w:val="002A4118"/>
    <w:rsid w:val="002A45CD"/>
    <w:rsid w:val="002A51AD"/>
    <w:rsid w:val="002A6798"/>
    <w:rsid w:val="002A6A74"/>
    <w:rsid w:val="002B427B"/>
    <w:rsid w:val="002B5ED7"/>
    <w:rsid w:val="002B6EC4"/>
    <w:rsid w:val="002C6B5F"/>
    <w:rsid w:val="002D5058"/>
    <w:rsid w:val="002D678B"/>
    <w:rsid w:val="002F0CC1"/>
    <w:rsid w:val="002F2DD2"/>
    <w:rsid w:val="002F32DA"/>
    <w:rsid w:val="00311B6E"/>
    <w:rsid w:val="00314B13"/>
    <w:rsid w:val="00320D19"/>
    <w:rsid w:val="003277DE"/>
    <w:rsid w:val="00330540"/>
    <w:rsid w:val="00333763"/>
    <w:rsid w:val="00334CE4"/>
    <w:rsid w:val="0034045A"/>
    <w:rsid w:val="0034361F"/>
    <w:rsid w:val="00343717"/>
    <w:rsid w:val="00343A18"/>
    <w:rsid w:val="00347505"/>
    <w:rsid w:val="00351F20"/>
    <w:rsid w:val="00355D89"/>
    <w:rsid w:val="003603EA"/>
    <w:rsid w:val="00365591"/>
    <w:rsid w:val="0036668E"/>
    <w:rsid w:val="003671DD"/>
    <w:rsid w:val="003748AE"/>
    <w:rsid w:val="003816FB"/>
    <w:rsid w:val="00386AE4"/>
    <w:rsid w:val="0039051B"/>
    <w:rsid w:val="00393070"/>
    <w:rsid w:val="003A2030"/>
    <w:rsid w:val="003A3581"/>
    <w:rsid w:val="003B2C1B"/>
    <w:rsid w:val="003B31F7"/>
    <w:rsid w:val="003C726F"/>
    <w:rsid w:val="003D4033"/>
    <w:rsid w:val="003E31F2"/>
    <w:rsid w:val="003E32DD"/>
    <w:rsid w:val="003E3941"/>
    <w:rsid w:val="003E407A"/>
    <w:rsid w:val="003E55DF"/>
    <w:rsid w:val="003E5F06"/>
    <w:rsid w:val="0040271B"/>
    <w:rsid w:val="00407F9E"/>
    <w:rsid w:val="00426076"/>
    <w:rsid w:val="00431F53"/>
    <w:rsid w:val="00436D85"/>
    <w:rsid w:val="00456802"/>
    <w:rsid w:val="004634AC"/>
    <w:rsid w:val="00463E3B"/>
    <w:rsid w:val="00467391"/>
    <w:rsid w:val="00470383"/>
    <w:rsid w:val="0048213C"/>
    <w:rsid w:val="00497428"/>
    <w:rsid w:val="004A27A8"/>
    <w:rsid w:val="004B15E5"/>
    <w:rsid w:val="004C229F"/>
    <w:rsid w:val="004D2D53"/>
    <w:rsid w:val="004E06D3"/>
    <w:rsid w:val="004E232E"/>
    <w:rsid w:val="004E63E7"/>
    <w:rsid w:val="004E6EE1"/>
    <w:rsid w:val="004E7647"/>
    <w:rsid w:val="0050461C"/>
    <w:rsid w:val="00507A0E"/>
    <w:rsid w:val="00510513"/>
    <w:rsid w:val="00512156"/>
    <w:rsid w:val="00512666"/>
    <w:rsid w:val="00513BB4"/>
    <w:rsid w:val="00525F64"/>
    <w:rsid w:val="00540F10"/>
    <w:rsid w:val="005435EE"/>
    <w:rsid w:val="00557CB8"/>
    <w:rsid w:val="00566E8B"/>
    <w:rsid w:val="005816FB"/>
    <w:rsid w:val="00586250"/>
    <w:rsid w:val="005919B9"/>
    <w:rsid w:val="005A6BCB"/>
    <w:rsid w:val="005B3D53"/>
    <w:rsid w:val="005B7BCF"/>
    <w:rsid w:val="005C4282"/>
    <w:rsid w:val="005C61EB"/>
    <w:rsid w:val="005D1D7D"/>
    <w:rsid w:val="005D2215"/>
    <w:rsid w:val="005E4054"/>
    <w:rsid w:val="006008F9"/>
    <w:rsid w:val="00601DED"/>
    <w:rsid w:val="00603439"/>
    <w:rsid w:val="0061289A"/>
    <w:rsid w:val="00614424"/>
    <w:rsid w:val="00624BD7"/>
    <w:rsid w:val="0062723C"/>
    <w:rsid w:val="00627AD5"/>
    <w:rsid w:val="00654CD6"/>
    <w:rsid w:val="00654FE9"/>
    <w:rsid w:val="006570D4"/>
    <w:rsid w:val="0065724C"/>
    <w:rsid w:val="006628D8"/>
    <w:rsid w:val="006709C3"/>
    <w:rsid w:val="00671880"/>
    <w:rsid w:val="00672AAC"/>
    <w:rsid w:val="00672C3F"/>
    <w:rsid w:val="00682C95"/>
    <w:rsid w:val="0069289D"/>
    <w:rsid w:val="006B2800"/>
    <w:rsid w:val="006B45A1"/>
    <w:rsid w:val="006B7619"/>
    <w:rsid w:val="006C55A3"/>
    <w:rsid w:val="006D0F45"/>
    <w:rsid w:val="006E754D"/>
    <w:rsid w:val="007004D8"/>
    <w:rsid w:val="007012DE"/>
    <w:rsid w:val="00703E6E"/>
    <w:rsid w:val="00706D40"/>
    <w:rsid w:val="00711CEB"/>
    <w:rsid w:val="0071767F"/>
    <w:rsid w:val="0073220F"/>
    <w:rsid w:val="007350F1"/>
    <w:rsid w:val="00745D3D"/>
    <w:rsid w:val="007521C6"/>
    <w:rsid w:val="007523EF"/>
    <w:rsid w:val="00755D8E"/>
    <w:rsid w:val="00755F85"/>
    <w:rsid w:val="00762DE7"/>
    <w:rsid w:val="00781509"/>
    <w:rsid w:val="00783033"/>
    <w:rsid w:val="0078697F"/>
    <w:rsid w:val="007901F3"/>
    <w:rsid w:val="007925C1"/>
    <w:rsid w:val="007B7B01"/>
    <w:rsid w:val="007C5512"/>
    <w:rsid w:val="007C583A"/>
    <w:rsid w:val="007C7B39"/>
    <w:rsid w:val="007D2678"/>
    <w:rsid w:val="007D27B7"/>
    <w:rsid w:val="007D5F66"/>
    <w:rsid w:val="007D5FB1"/>
    <w:rsid w:val="007E2259"/>
    <w:rsid w:val="007E2F65"/>
    <w:rsid w:val="007E36DE"/>
    <w:rsid w:val="008136E5"/>
    <w:rsid w:val="0081724F"/>
    <w:rsid w:val="0082338E"/>
    <w:rsid w:val="008361FB"/>
    <w:rsid w:val="00851E2D"/>
    <w:rsid w:val="0085520A"/>
    <w:rsid w:val="00860C8A"/>
    <w:rsid w:val="008629EC"/>
    <w:rsid w:val="00865764"/>
    <w:rsid w:val="00866953"/>
    <w:rsid w:val="00866E1F"/>
    <w:rsid w:val="00867777"/>
    <w:rsid w:val="00867EC7"/>
    <w:rsid w:val="00886BFF"/>
    <w:rsid w:val="00887B1C"/>
    <w:rsid w:val="0089133D"/>
    <w:rsid w:val="00897792"/>
    <w:rsid w:val="008A3C94"/>
    <w:rsid w:val="008B1179"/>
    <w:rsid w:val="008C0D0A"/>
    <w:rsid w:val="008C206B"/>
    <w:rsid w:val="008C31CD"/>
    <w:rsid w:val="008C7A00"/>
    <w:rsid w:val="008D2310"/>
    <w:rsid w:val="008D5769"/>
    <w:rsid w:val="008E01C5"/>
    <w:rsid w:val="008E5448"/>
    <w:rsid w:val="008E6C99"/>
    <w:rsid w:val="008F03D5"/>
    <w:rsid w:val="008F10E5"/>
    <w:rsid w:val="008F3893"/>
    <w:rsid w:val="008F513F"/>
    <w:rsid w:val="008F591E"/>
    <w:rsid w:val="00914D6E"/>
    <w:rsid w:val="00930380"/>
    <w:rsid w:val="009331F7"/>
    <w:rsid w:val="009337A9"/>
    <w:rsid w:val="009362D9"/>
    <w:rsid w:val="0094225A"/>
    <w:rsid w:val="00943303"/>
    <w:rsid w:val="00960FFB"/>
    <w:rsid w:val="00966D4F"/>
    <w:rsid w:val="00966F1A"/>
    <w:rsid w:val="009762A2"/>
    <w:rsid w:val="00982594"/>
    <w:rsid w:val="00987EC0"/>
    <w:rsid w:val="00992216"/>
    <w:rsid w:val="009926F6"/>
    <w:rsid w:val="0099275B"/>
    <w:rsid w:val="0099286D"/>
    <w:rsid w:val="00995864"/>
    <w:rsid w:val="009A093A"/>
    <w:rsid w:val="009B7EF0"/>
    <w:rsid w:val="009C176D"/>
    <w:rsid w:val="009C6221"/>
    <w:rsid w:val="009C6A8E"/>
    <w:rsid w:val="009D039A"/>
    <w:rsid w:val="009D2AC4"/>
    <w:rsid w:val="009D3199"/>
    <w:rsid w:val="009E3A66"/>
    <w:rsid w:val="009E6359"/>
    <w:rsid w:val="009F552D"/>
    <w:rsid w:val="00A104F6"/>
    <w:rsid w:val="00A12D11"/>
    <w:rsid w:val="00A21F50"/>
    <w:rsid w:val="00A40453"/>
    <w:rsid w:val="00A52393"/>
    <w:rsid w:val="00A607E8"/>
    <w:rsid w:val="00A72B12"/>
    <w:rsid w:val="00A72E2E"/>
    <w:rsid w:val="00A90208"/>
    <w:rsid w:val="00A917CD"/>
    <w:rsid w:val="00A96DC4"/>
    <w:rsid w:val="00AA108C"/>
    <w:rsid w:val="00AA7D4E"/>
    <w:rsid w:val="00AB6D7A"/>
    <w:rsid w:val="00AC416A"/>
    <w:rsid w:val="00AD28D7"/>
    <w:rsid w:val="00AE344A"/>
    <w:rsid w:val="00AE3BCC"/>
    <w:rsid w:val="00AE603B"/>
    <w:rsid w:val="00AF69ED"/>
    <w:rsid w:val="00B034F0"/>
    <w:rsid w:val="00B03F42"/>
    <w:rsid w:val="00B03F80"/>
    <w:rsid w:val="00B04D94"/>
    <w:rsid w:val="00B27346"/>
    <w:rsid w:val="00B30B4E"/>
    <w:rsid w:val="00B3508F"/>
    <w:rsid w:val="00B4008A"/>
    <w:rsid w:val="00B419A2"/>
    <w:rsid w:val="00B43B36"/>
    <w:rsid w:val="00B44E55"/>
    <w:rsid w:val="00B53DC7"/>
    <w:rsid w:val="00B5610D"/>
    <w:rsid w:val="00B805BA"/>
    <w:rsid w:val="00B96548"/>
    <w:rsid w:val="00BA79A9"/>
    <w:rsid w:val="00BC17DD"/>
    <w:rsid w:val="00BC4B41"/>
    <w:rsid w:val="00BD361C"/>
    <w:rsid w:val="00BE1EFC"/>
    <w:rsid w:val="00BE2510"/>
    <w:rsid w:val="00BF4D81"/>
    <w:rsid w:val="00BF67C7"/>
    <w:rsid w:val="00BF6FA8"/>
    <w:rsid w:val="00C002DF"/>
    <w:rsid w:val="00C046F0"/>
    <w:rsid w:val="00C14BF9"/>
    <w:rsid w:val="00C23EBD"/>
    <w:rsid w:val="00C25FDA"/>
    <w:rsid w:val="00C449E8"/>
    <w:rsid w:val="00C45025"/>
    <w:rsid w:val="00C54E58"/>
    <w:rsid w:val="00C62F9E"/>
    <w:rsid w:val="00C7363D"/>
    <w:rsid w:val="00C80557"/>
    <w:rsid w:val="00C8555D"/>
    <w:rsid w:val="00C935D0"/>
    <w:rsid w:val="00CA594F"/>
    <w:rsid w:val="00CB0D2E"/>
    <w:rsid w:val="00CB6F0A"/>
    <w:rsid w:val="00CC2B1E"/>
    <w:rsid w:val="00CD08EE"/>
    <w:rsid w:val="00CD5555"/>
    <w:rsid w:val="00CD6440"/>
    <w:rsid w:val="00CF11B7"/>
    <w:rsid w:val="00CF4391"/>
    <w:rsid w:val="00CF566B"/>
    <w:rsid w:val="00CF6A3A"/>
    <w:rsid w:val="00D01D70"/>
    <w:rsid w:val="00D06F63"/>
    <w:rsid w:val="00D166DF"/>
    <w:rsid w:val="00D21E2D"/>
    <w:rsid w:val="00D25C1F"/>
    <w:rsid w:val="00D26C03"/>
    <w:rsid w:val="00D33EE1"/>
    <w:rsid w:val="00D3466B"/>
    <w:rsid w:val="00D354E2"/>
    <w:rsid w:val="00D43D21"/>
    <w:rsid w:val="00D646F5"/>
    <w:rsid w:val="00D655E5"/>
    <w:rsid w:val="00D6724E"/>
    <w:rsid w:val="00D71816"/>
    <w:rsid w:val="00D726F1"/>
    <w:rsid w:val="00D8431D"/>
    <w:rsid w:val="00D911F8"/>
    <w:rsid w:val="00D914BB"/>
    <w:rsid w:val="00D94BB7"/>
    <w:rsid w:val="00DA3612"/>
    <w:rsid w:val="00DB591E"/>
    <w:rsid w:val="00DE3483"/>
    <w:rsid w:val="00DE780A"/>
    <w:rsid w:val="00DF0DF4"/>
    <w:rsid w:val="00E04C2C"/>
    <w:rsid w:val="00E1651D"/>
    <w:rsid w:val="00E175DE"/>
    <w:rsid w:val="00E219F5"/>
    <w:rsid w:val="00E3739E"/>
    <w:rsid w:val="00E42C14"/>
    <w:rsid w:val="00E607D9"/>
    <w:rsid w:val="00E64269"/>
    <w:rsid w:val="00E709A1"/>
    <w:rsid w:val="00E709F5"/>
    <w:rsid w:val="00E73A8A"/>
    <w:rsid w:val="00E90F88"/>
    <w:rsid w:val="00E93A20"/>
    <w:rsid w:val="00EA5F1C"/>
    <w:rsid w:val="00EB4E23"/>
    <w:rsid w:val="00EC5487"/>
    <w:rsid w:val="00ED5CF5"/>
    <w:rsid w:val="00ED7467"/>
    <w:rsid w:val="00EE1022"/>
    <w:rsid w:val="00EE1479"/>
    <w:rsid w:val="00EE254C"/>
    <w:rsid w:val="00EF27CF"/>
    <w:rsid w:val="00EF304A"/>
    <w:rsid w:val="00EF61B7"/>
    <w:rsid w:val="00F05F77"/>
    <w:rsid w:val="00F105A9"/>
    <w:rsid w:val="00F174D4"/>
    <w:rsid w:val="00F23FAA"/>
    <w:rsid w:val="00F32C26"/>
    <w:rsid w:val="00F4556E"/>
    <w:rsid w:val="00F50E87"/>
    <w:rsid w:val="00F5160A"/>
    <w:rsid w:val="00F536F1"/>
    <w:rsid w:val="00F55964"/>
    <w:rsid w:val="00F5671F"/>
    <w:rsid w:val="00F60C4D"/>
    <w:rsid w:val="00F61C7C"/>
    <w:rsid w:val="00F62C8C"/>
    <w:rsid w:val="00F64A66"/>
    <w:rsid w:val="00F65ED5"/>
    <w:rsid w:val="00F7248D"/>
    <w:rsid w:val="00F727A1"/>
    <w:rsid w:val="00F74558"/>
    <w:rsid w:val="00F809A1"/>
    <w:rsid w:val="00F836C7"/>
    <w:rsid w:val="00F96680"/>
    <w:rsid w:val="00FB35F3"/>
    <w:rsid w:val="00FB5AF5"/>
    <w:rsid w:val="00FC4D6D"/>
    <w:rsid w:val="00FC6ACA"/>
    <w:rsid w:val="00FD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F5C89"/>
  <w15:chartTrackingRefBased/>
  <w15:docId w15:val="{34E8601C-1381-41D3-A210-DEA8B2E77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67C7"/>
    <w:rPr>
      <w:rFonts w:ascii="Narkisim" w:hAnsi="Narkisim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809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809A1"/>
    <w:rPr>
      <w:sz w:val="24"/>
      <w:szCs w:val="24"/>
    </w:rPr>
  </w:style>
  <w:style w:type="paragraph" w:styleId="Footer">
    <w:name w:val="footer"/>
    <w:basedOn w:val="Normal"/>
    <w:link w:val="FooterChar"/>
    <w:rsid w:val="00F809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809A1"/>
    <w:rPr>
      <w:sz w:val="24"/>
      <w:szCs w:val="24"/>
    </w:rPr>
  </w:style>
  <w:style w:type="paragraph" w:styleId="BalloonText">
    <w:name w:val="Balloon Text"/>
    <w:basedOn w:val="Normal"/>
    <w:link w:val="BalloonTextChar"/>
    <w:rsid w:val="007C5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58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085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715D9-FE54-48FF-909E-FC588303F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Salt Lake Valley Mosquito Abatement District</vt:lpstr>
    </vt:vector>
  </TitlesOfParts>
  <Company>South Salt Lake Valley Mosquito Abatement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alt Lake Valley Mosquito Abatement District</dc:title>
  <dc:subject/>
  <dc:creator>Val Bowlden</dc:creator>
  <cp:keywords/>
  <dc:description/>
  <cp:lastModifiedBy>Dan McBride</cp:lastModifiedBy>
  <cp:revision>2</cp:revision>
  <cp:lastPrinted>2022-08-08T19:29:00Z</cp:lastPrinted>
  <dcterms:created xsi:type="dcterms:W3CDTF">2022-09-09T14:13:00Z</dcterms:created>
  <dcterms:modified xsi:type="dcterms:W3CDTF">2022-09-09T14:13:00Z</dcterms:modified>
</cp:coreProperties>
</file>